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DA3BA6" w14:textId="6035F949" w:rsidR="00CD28C8" w:rsidRPr="007648DB" w:rsidRDefault="007648DB" w:rsidP="00D87690">
      <w:pPr>
        <w:spacing w:beforeLines="50" w:before="156" w:afterLines="50" w:after="156"/>
        <w:rPr>
          <w:rFonts w:ascii="Calibri" w:hAnsi="Calibri" w:cs="Calibri"/>
          <w:b/>
          <w:sz w:val="22"/>
          <w:szCs w:val="22"/>
        </w:rPr>
      </w:pPr>
      <w:r w:rsidRPr="007648DB">
        <w:rPr>
          <w:rFonts w:ascii="Calibri" w:hAnsi="Calibri" w:cs="Calibri"/>
          <w:b/>
          <w:bCs/>
          <w:sz w:val="22"/>
          <w:szCs w:val="22"/>
        </w:rPr>
        <w:t xml:space="preserve">Supplementary </w:t>
      </w:r>
      <w:r w:rsidR="00CD28C8" w:rsidRPr="007648DB">
        <w:rPr>
          <w:rFonts w:ascii="Calibri" w:hAnsi="Calibri" w:cs="Calibri"/>
          <w:b/>
          <w:bCs/>
          <w:sz w:val="22"/>
          <w:szCs w:val="22"/>
        </w:rPr>
        <w:t>T</w:t>
      </w:r>
      <w:r w:rsidRPr="007648DB">
        <w:rPr>
          <w:rFonts w:ascii="Calibri" w:hAnsi="Calibri" w:cs="Calibri"/>
          <w:b/>
          <w:bCs/>
          <w:sz w:val="22"/>
          <w:szCs w:val="22"/>
        </w:rPr>
        <w:t>ab</w:t>
      </w:r>
      <w:bookmarkStart w:id="0" w:name="_GoBack"/>
      <w:r w:rsidRPr="007648DB">
        <w:rPr>
          <w:rFonts w:ascii="Calibri" w:hAnsi="Calibri" w:cs="Calibri"/>
          <w:b/>
          <w:bCs/>
          <w:sz w:val="22"/>
          <w:szCs w:val="22"/>
        </w:rPr>
        <w:t>l</w:t>
      </w:r>
      <w:bookmarkEnd w:id="0"/>
      <w:r w:rsidRPr="007648DB">
        <w:rPr>
          <w:rFonts w:ascii="Calibri" w:hAnsi="Calibri" w:cs="Calibri"/>
          <w:b/>
          <w:bCs/>
          <w:sz w:val="22"/>
          <w:szCs w:val="22"/>
        </w:rPr>
        <w:t xml:space="preserve">e </w:t>
      </w:r>
      <w:r>
        <w:rPr>
          <w:rFonts w:ascii="Calibri" w:hAnsi="Calibri" w:cs="Calibri"/>
          <w:b/>
          <w:bCs/>
          <w:sz w:val="22"/>
          <w:szCs w:val="22"/>
        </w:rPr>
        <w:t>2.</w:t>
      </w:r>
      <w:r w:rsidR="00CD28C8" w:rsidRPr="007648DB">
        <w:rPr>
          <w:rFonts w:ascii="Calibri" w:hAnsi="Calibri" w:cs="Calibri"/>
          <w:b/>
          <w:sz w:val="22"/>
          <w:szCs w:val="22"/>
        </w:rPr>
        <w:t xml:space="preserve"> The GSDM family </w:t>
      </w:r>
      <w:r w:rsidR="00CD28C8" w:rsidRPr="007648DB">
        <w:rPr>
          <w:rFonts w:ascii="Calibri" w:eastAsia="等线" w:hAnsi="Calibri" w:cs="Calibri"/>
          <w:b/>
          <w:sz w:val="22"/>
          <w:szCs w:val="22"/>
        </w:rPr>
        <w:t>member-</w:t>
      </w:r>
      <w:r w:rsidR="00CD28C8" w:rsidRPr="007648DB">
        <w:rPr>
          <w:rFonts w:ascii="Calibri" w:hAnsi="Calibri" w:cs="Calibri"/>
          <w:b/>
          <w:sz w:val="22"/>
          <w:szCs w:val="22"/>
        </w:rPr>
        <w:t xml:space="preserve">associated </w:t>
      </w:r>
      <w:r w:rsidR="00CD28C8" w:rsidRPr="007648DB">
        <w:rPr>
          <w:rFonts w:ascii="Calibri" w:eastAsia="等线" w:hAnsi="Calibri" w:cs="Calibri"/>
          <w:b/>
          <w:sz w:val="22"/>
          <w:szCs w:val="22"/>
        </w:rPr>
        <w:t>co-expressed genes</w:t>
      </w:r>
      <w:r w:rsidR="00CD28C8" w:rsidRPr="007648DB">
        <w:rPr>
          <w:rFonts w:ascii="Calibri" w:hAnsi="Calibri" w:cs="Calibri"/>
          <w:b/>
          <w:sz w:val="22"/>
          <w:szCs w:val="22"/>
        </w:rPr>
        <w:t xml:space="preserve"> in ccRCC.</w:t>
      </w:r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2868"/>
        <w:gridCol w:w="1243"/>
        <w:gridCol w:w="1418"/>
        <w:gridCol w:w="2976"/>
      </w:tblGrid>
      <w:tr w:rsidR="00CD28C8" w:rsidRPr="00E70A7E" w14:paraId="24D3409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EADFA" w14:textId="77777777" w:rsidR="00CD28C8" w:rsidRPr="00E70A7E" w:rsidRDefault="00CD28C8" w:rsidP="002D71CF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E70A7E">
              <w:rPr>
                <w:rFonts w:eastAsia="等线"/>
                <w:color w:val="000000"/>
                <w:kern w:val="0"/>
              </w:rPr>
              <w:t>Gene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51C8C" w14:textId="77777777" w:rsidR="00CD28C8" w:rsidRPr="00E70A7E" w:rsidRDefault="00CD28C8" w:rsidP="002D71CF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E70A7E">
              <w:rPr>
                <w:rFonts w:eastAsia="等线"/>
                <w:color w:val="000000"/>
                <w:kern w:val="0"/>
              </w:rPr>
              <w:t>Log Ratio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500B2" w14:textId="77777777" w:rsidR="00CD28C8" w:rsidRPr="00E70A7E" w:rsidRDefault="00CD28C8" w:rsidP="002D71CF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E70A7E">
              <w:rPr>
                <w:rFonts w:eastAsia="等线"/>
                <w:color w:val="000000"/>
                <w:kern w:val="0"/>
              </w:rPr>
              <w:t>p-Value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8A4B2" w14:textId="5745AF74" w:rsidR="00CD28C8" w:rsidRPr="00E70A7E" w:rsidRDefault="00CD28C8" w:rsidP="002D71CF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CD28C8">
              <w:rPr>
                <w:rFonts w:eastAsia="等线"/>
                <w:color w:val="000000"/>
                <w:kern w:val="0"/>
              </w:rPr>
              <w:t>Higher expression in</w:t>
            </w:r>
          </w:p>
        </w:tc>
      </w:tr>
      <w:tr w:rsidR="00CD28C8" w:rsidRPr="00E70A7E" w14:paraId="727DD64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0D6E9" w14:textId="1295F8C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YH1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997D" w14:textId="7EAA8FA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1904" w14:textId="058FDFD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6E-06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E88AA" w14:textId="6D0A9AE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4A72FE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2004A" w14:textId="2A9E13B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ABP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EE06" w14:textId="14F3AAF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4.2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3F89" w14:textId="2DF80C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54E-0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33F10" w14:textId="5626C49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D3E533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3FA7" w14:textId="188F8F5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CDC7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D796" w14:textId="5B7FEB2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B813D" w14:textId="73FDFCB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2E-0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9E2CB" w14:textId="5EDA8E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5A3CB8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8480" w14:textId="14F5F46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PR3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17C3" w14:textId="4DD194D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777F2" w14:textId="67CC8D3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83E-0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4C2A" w14:textId="711A27A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916EBA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3BED" w14:textId="65B55B9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EC18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EDD0D" w14:textId="01EC2D7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2E934" w14:textId="3EF258B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01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9538C" w14:textId="7DBE7FD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7EEE9A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AF5F" w14:textId="0538863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SPG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3CED1" w14:textId="7A49B8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F2C8" w14:textId="5CDFD8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23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BA7BD" w14:textId="3637C23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C078D3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BBF3" w14:textId="52D33DE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TK3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39CA" w14:textId="4FCCFC8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AC10" w14:textId="5F2EDF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43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A5B2" w14:textId="36E0B7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A8E1E4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1FC08" w14:textId="0DC4A75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TC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E9273" w14:textId="429FEFD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533EC" w14:textId="2B9FA3F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8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5BF06" w14:textId="06E9845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5E5958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30A3" w14:textId="766C07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EFB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FADB0" w14:textId="44D327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15EC" w14:textId="4267B95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5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E888" w14:textId="33FA029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A00126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2F16" w14:textId="2A79D03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EC18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533E3" w14:textId="6E38B7D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5D97" w14:textId="7A3C51F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19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2053" w14:textId="2CE41E9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452AA7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DE163" w14:textId="28216A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DC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7E1D" w14:textId="14923A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EEA3" w14:textId="3E3746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21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9D5D" w14:textId="1C9A9FD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35A5D5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5B1E" w14:textId="69C3B8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MOC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E571A" w14:textId="6484B71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6C0A" w14:textId="51432F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25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B58A" w14:textId="45EBCC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46D761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C26F4" w14:textId="6B3A09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VWCE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F2FA4" w14:textId="316A284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679E" w14:textId="0A1DA2B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07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E55A" w14:textId="0BC60C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95625A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7A292" w14:textId="4883ED5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FCP2L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BBEB" w14:textId="0C57E6E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EA09" w14:textId="07A8363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08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40F92" w14:textId="6AD1A07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FD2EA9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B0A3" w14:textId="4C98564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R2E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B2F8F" w14:textId="5CE5DF6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72B1" w14:textId="35495F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73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8BFCD" w14:textId="2A01EBC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B10707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C23B" w14:textId="5B54266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6A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1252" w14:textId="0DED66C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3.4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B92B" w14:textId="1141F6A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81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773E" w14:textId="1B1DC51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AD620C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6A6F8" w14:textId="2D9385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TCL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064F7" w14:textId="79BF4FC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2EA7" w14:textId="513A034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83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64C2" w14:textId="223FA67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4D2F46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40B8B" w14:textId="5A8C500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OG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BB581" w14:textId="16B3554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DFD1" w14:textId="66AEAF9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85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397A" w14:textId="30B02EB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D372F8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61F21" w14:textId="7FA981A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EMA5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126D" w14:textId="379BB6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A67A" w14:textId="3F1CCE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41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F9014" w14:textId="34D2CF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95150F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7F75B" w14:textId="19A321E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NFAIP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54AC" w14:textId="6A64CD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1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21291" w14:textId="6FDA10F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85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147A" w14:textId="270858B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48FAE7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892B" w14:textId="128746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OSTN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F902" w14:textId="272CD36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9905" w14:textId="177291C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30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51FBE" w14:textId="7B7E13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493B7E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3E689" w14:textId="269CF98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DF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00C87" w14:textId="6F5118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936E" w14:textId="6D7F874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97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D8428" w14:textId="57AEA5A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A3D0BC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6D7E" w14:textId="5496E17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OPCML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3A50" w14:textId="254171A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EA1B" w14:textId="468EF1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06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CC85" w14:textId="1BBFD60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5CBAF6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3FCB" w14:textId="2EFC94A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RHBG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0870" w14:textId="6E09EC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8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6ABA6" w14:textId="40B06C3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08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3B5A1" w14:textId="356D733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81E83A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4BC1" w14:textId="54FDE7E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OL21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7E136" w14:textId="3FF5FE5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7B401" w14:textId="1E4D0E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22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469B" w14:textId="3FC02EC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CFF945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3AE4" w14:textId="20FFEE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INC0158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1086" w14:textId="2A170D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BBA66" w14:textId="160533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72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AAD1B" w14:textId="09043F7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743B28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A10B" w14:textId="5C89DF0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YNGR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416FD" w14:textId="42451F0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A248" w14:textId="1A04DC6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76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6ABD" w14:textId="2F2936E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BBC9E7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6F31" w14:textId="591F965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HAGHL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6578" w14:textId="503E182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8F0D" w14:textId="5363C92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94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8B31F" w14:textId="4E1C16A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A2A73D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9B16" w14:textId="0FB6F7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NGPTL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77D4" w14:textId="770A686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DBE1" w14:textId="2BC61D4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63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14BE" w14:textId="716223F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23DDE4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0A5B" w14:textId="478A80E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INC0101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FE75" w14:textId="7A2071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8739" w14:textId="1F09BA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71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82CE" w14:textId="2578018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0DB949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5CBB2" w14:textId="00E102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RIK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4D72" w14:textId="4ED2C6B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E9D4" w14:textId="2919AEC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96E-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3492" w14:textId="157EEE4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08F792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12120" w14:textId="723D175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YO3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0BD83" w14:textId="1316477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3238" w14:textId="36CEAD3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1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A49D6" w14:textId="056C90E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0AA260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870E" w14:textId="34E64EC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JP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1A65" w14:textId="0CE1311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98DA0" w14:textId="73561B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1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B138F" w14:textId="5F12557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5D509F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7C2F" w14:textId="327848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EC18C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0646" w14:textId="2A1E601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0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4DD3" w14:textId="60D8F2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1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5970" w14:textId="3A8658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0528BF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BE7E7" w14:textId="15D6706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LK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51F9" w14:textId="6566992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7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9B1F" w14:textId="2176A6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1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A9B0" w14:textId="3D238D3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140E8B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08A6C" w14:textId="1619F55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5A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4F90" w14:textId="35A5448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7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838FA" w14:textId="5C6A6B5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2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BDB8" w14:textId="6290551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E07515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F9D8" w14:textId="7ACFA7C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INPP5J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997E2" w14:textId="155901F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471DD" w14:textId="695E8D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2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E253" w14:textId="3561EB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852889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891F" w14:textId="2E7C05D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RIC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3B69" w14:textId="2987B99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FA1E" w14:textId="2036B4C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2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3BF9" w14:textId="7E4527D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38B1BE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EC71E" w14:textId="77D630A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NO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C7ED" w14:textId="3309EC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7BD05" w14:textId="403B1E6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4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2E47" w14:textId="7BB0423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2A0E0A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6885" w14:textId="440B9AC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17A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B91BB" w14:textId="68762B6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1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7D7E" w14:textId="7C4ABEA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4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F3FC" w14:textId="2F9A23D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E59075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C21B" w14:textId="42671D8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IRAS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14712" w14:textId="6C3BB2A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5F66" w14:textId="2797AD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8812" w14:textId="5120EE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477DE5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B3E30" w14:textId="6C523A1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CAN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B072" w14:textId="6C2A571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6ECAB" w14:textId="3864C19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1B23" w14:textId="040DB3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5CB75F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742B" w14:textId="56E4FD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DORA2A-AS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50D1" w14:textId="6952D32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286F" w14:textId="46E6D1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013D" w14:textId="568720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E6EF5A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9B230" w14:textId="709137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YNE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C862" w14:textId="5A6B96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35A2" w14:textId="119CB27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867B" w14:textId="270EFCE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5AFDE1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C5E7" w14:textId="0889D2B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GF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1366" w14:textId="5B5E98F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EF9DC" w14:textId="31DD69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438B" w14:textId="5B09877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07602F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49AE" w14:textId="12592E4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A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93C5" w14:textId="461C6D2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B446" w14:textId="4404153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B4C1" w14:textId="70CE1C6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9B0148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8A91" w14:textId="574ED6A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PM1E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98A4F" w14:textId="694EFE3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BC3EE" w14:textId="7FC57C5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4305" w14:textId="45E74B6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8C1FF7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110E8" w14:textId="09A6921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HCN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6A26" w14:textId="2EFD70C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13CA" w14:textId="5CA97FC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6FA03" w14:textId="54795F5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3C79AA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1874" w14:textId="55C69A4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IPH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0D1AB" w14:textId="3CE727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3116" w14:textId="6A3BACE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FFA06" w14:textId="16CC017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6AFDDE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42C9E" w14:textId="2758E71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SDMC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753A" w14:textId="7D96827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0505" w14:textId="4024B7B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4737" w14:textId="2765D64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968537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AC7E" w14:textId="5AEE624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NASE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60F9" w14:textId="446A752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0C65" w14:textId="1BE3ED9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53A9" w14:textId="37DDDFA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997637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94C3" w14:textId="6DDAD4E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INC0155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2D914" w14:textId="508898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9EBE" w14:textId="5BBEA19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CDFF" w14:textId="08BC122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001516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0808F" w14:textId="6F726D8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YP11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D918" w14:textId="263B7C0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642E" w14:textId="47926DF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11938" w14:textId="3DAA134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70835C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06DA" w14:textId="2A9BA9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GLN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A266" w14:textId="69E42EF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0EA7" w14:textId="0AB0F24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CF036" w14:textId="11FA440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F3BADF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5421" w14:textId="4CA566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VPR1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4B1C" w14:textId="6AD3FB2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131D6" w14:textId="2A99507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AF37" w14:textId="7AEB5BC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68E4B7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DC688" w14:textId="7608D68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CGR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152A" w14:textId="079CB0D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CA38" w14:textId="5EF0BBD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897A4" w14:textId="7927F84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85E4B3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2DD3E" w14:textId="5F6F0E5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MPRSS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5D68" w14:textId="78923BD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21600" w14:textId="22290F4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F92E" w14:textId="0BE8789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616717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D107" w14:textId="11338B4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R0B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D52E" w14:textId="3B90266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5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A252B" w14:textId="1716FD0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CC32" w14:textId="61E8825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96F331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B606F" w14:textId="3A8531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5A1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4E60" w14:textId="3E729AC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4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A0BA" w14:textId="49390E0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8CFF9" w14:textId="5936CE9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EBC000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8A717" w14:textId="4665983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ALNT1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091A" w14:textId="3ED45AE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0BEE" w14:textId="3BC5430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F6900" w14:textId="583A17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412F48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A4DB5" w14:textId="2E959F4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ITRK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3FCEF" w14:textId="3E20DDA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B310B" w14:textId="3624CC4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5321" w14:textId="415CFF0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E82761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9DB6" w14:textId="1FB597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NPP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3CD1" w14:textId="2090359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4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CE68" w14:textId="5BFBEBF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3344" w14:textId="125515C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2AB88D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4280" w14:textId="687BB42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6A1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0E07" w14:textId="2D5BEB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012E" w14:textId="471FB6F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5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04FE" w14:textId="2F57A3C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ECE4D3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C692" w14:textId="5901703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MIM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A8032" w14:textId="41811F8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CEA0" w14:textId="4414083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7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7C431" w14:textId="6BA26C0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A99B43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0068" w14:textId="0186F5F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GI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9648" w14:textId="293CECF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35C8" w14:textId="66419A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8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E32B" w14:textId="1D5BC41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346FC8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EA1C" w14:textId="25D411E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26A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93AAB" w14:textId="695D7C0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8DC1" w14:textId="29AEDD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8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AF0" w14:textId="0CB15B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60D4E8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6C04" w14:textId="66EBA55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GF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912D" w14:textId="2357CF2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15E8" w14:textId="598DB5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45B7" w14:textId="486D3A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8D5700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6599" w14:textId="4C21B09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SRP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410D" w14:textId="620D598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587A" w14:textId="278D067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82878" w14:textId="2F09B78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7898B6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EC15E" w14:textId="665CD51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A2H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D3D77" w14:textId="171461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E40F" w14:textId="26DF38A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8E798" w14:textId="5999D2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02748B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0E49" w14:textId="3F1BA8A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TNN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DEA3" w14:textId="2DE42C1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6DE11" w14:textId="53FF8ED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1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21DA0" w14:textId="1A00626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36042D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E2451" w14:textId="6EB23AE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CNK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3755" w14:textId="29D6AFC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6DC1" w14:textId="1842A2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1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E4F98" w14:textId="7D43AE4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096AE6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72DE" w14:textId="361C635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RASAL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7CCC" w14:textId="2111BF1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8942" w14:textId="3241639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1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7912" w14:textId="47C93DB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8B60A9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CA30" w14:textId="1927FE2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RIM5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5752" w14:textId="4885299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D45B" w14:textId="453AF09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3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92A7" w14:textId="4BAE33E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751635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978C" w14:textId="5EBA37C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OL23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B026" w14:textId="241590B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76EC" w14:textId="4DAE20F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4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22C3" w14:textId="19EF9C2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1E2AEC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BD10C" w14:textId="44C5076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1QL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FA329" w14:textId="3E7A81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321A7" w14:textId="2B9BF7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4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EE1A1" w14:textId="35E0191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C6F927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31EE" w14:textId="4AA531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RHCG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5A4B" w14:textId="61EFD4E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3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B921" w14:textId="4331748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5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DE37" w14:textId="2C5542D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2BEE0D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A958" w14:textId="466534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10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5E40" w14:textId="0AD461D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8974" w14:textId="5515787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5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BF691" w14:textId="03434FE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DADD24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2225" w14:textId="466F64E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DHR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CC52" w14:textId="5C2D69A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2854" w14:textId="3C9DBC3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5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DD62" w14:textId="4BD0903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D730BD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EEF9" w14:textId="54DC1C2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PK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7FA0" w14:textId="32FB9DB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0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10DAB" w14:textId="0834333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6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63A9B" w14:textId="31CD491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098720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5EDF" w14:textId="6572EFB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USP1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65F17" w14:textId="02060D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B32B" w14:textId="1548507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6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87334" w14:textId="521778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F3CF94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B2BBF" w14:textId="4F8880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MRT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F083" w14:textId="7BCFD4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6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BF49" w14:textId="77AB108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7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32A5C" w14:textId="46B0086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A4E0FE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38A7B" w14:textId="3BA219C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IRX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7649" w14:textId="6730639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B40C" w14:textId="0651CB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8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A0EFE" w14:textId="20BCDF2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CA6814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AEEB" w14:textId="125CF2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ISS1R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45393" w14:textId="5F87A04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FEF3" w14:textId="3F55D1E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8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943B" w14:textId="137560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D13D6D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BB69" w14:textId="15E8868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TP6V0D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7D58" w14:textId="4F98EB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05668" w14:textId="62C4503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9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FD1E2" w14:textId="7D24D2F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3258B2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ED2A" w14:textId="4A1A156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IRAS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85627" w14:textId="2035555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CD3E" w14:textId="16A73F4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.9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8A67" w14:textId="75988CC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B6CE69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1DA1" w14:textId="5CA306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LK1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92FC" w14:textId="4C5FBB5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C429" w14:textId="4847C41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1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20FA" w14:textId="264AB55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69041E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2665" w14:textId="686C7C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CNK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D937" w14:textId="702BE23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FBCE" w14:textId="5E9ACDF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1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EC19" w14:textId="7A1C65F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E49814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9442" w14:textId="6CF00BA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PB41L4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65F2" w14:textId="3F735AD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B0B5" w14:textId="0FF9582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2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EE7A6" w14:textId="72CD91A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CEC244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6C10" w14:textId="364031B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VAL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E665F" w14:textId="5B9B99F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A2C12" w14:textId="02B3C1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2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9750D" w14:textId="530EB65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55FB01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863F" w14:textId="0F8120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RIM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F02E" w14:textId="7798C75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17FC" w14:textId="3CCC0E0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3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0160" w14:textId="256203C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C91CC7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44C7C" w14:textId="29DCABB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MEM6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705DD" w14:textId="00CCE1C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E0CE" w14:textId="7083A31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3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4F96F" w14:textId="388C710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08A2FF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D294E" w14:textId="7A174ED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OXI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3A6E" w14:textId="1ACA7F2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C3E11" w14:textId="147D6F2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5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5EB8D" w14:textId="58954B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DF6346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722B" w14:textId="0C52432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LK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9CE3" w14:textId="08E0A4E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56BF6" w14:textId="0DB789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5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7862" w14:textId="697BFE3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3A605F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4FD01" w14:textId="3344DB0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YP2J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E1EF" w14:textId="055842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2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6E1C" w14:textId="63ABBA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6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EB4F" w14:textId="1E5215F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82C3BB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035C" w14:textId="25B0571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ART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0B039" w14:textId="3F5592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53F57" w14:textId="7882575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6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D521" w14:textId="49063EC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2C327A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98F4" w14:textId="11B6F8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AM83F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49391" w14:textId="44C61AB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E1417" w14:textId="7B1958C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7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9E35" w14:textId="15DDB82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65F83E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507AF" w14:textId="6ED9F72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BN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B27E" w14:textId="4224A3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07799" w14:textId="4F3E549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7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8EAAA" w14:textId="74525E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AF6EB5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41067" w14:textId="5A6A26D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RUNE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374E" w14:textId="7647BC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76C9" w14:textId="4EA8EEA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4.9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F9D9" w14:textId="2C72A38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8A6632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965D" w14:textId="0F855AD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GF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5052" w14:textId="21582D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E07DF" w14:textId="4D7187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0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C4AF" w14:textId="642A835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70BF5B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0F55" w14:textId="74390C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CNN1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ECA5" w14:textId="443E29E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15BB3" w14:textId="2D2141E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0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79FD9" w14:textId="2FC2AED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8BE072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D4113" w14:textId="4651CF2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DUFA4L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2B1B" w14:textId="40DC0FB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CEF" w14:textId="5D4E30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0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A2A85" w14:textId="3DB937C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A8EE82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7761" w14:textId="1A7ED1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KAL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82CE" w14:textId="763E7C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E603" w14:textId="4E3789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1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DE61" w14:textId="0950157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9F9A0C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2EB6" w14:textId="7DEA41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H3GL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DBA7" w14:textId="287B3A2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5FD9" w14:textId="4A0BEE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2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DAED" w14:textId="3A076C5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7ADFE6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7EC2" w14:textId="10F1E58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RP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DD1C9" w14:textId="6D80E46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E8DA" w14:textId="65EB67A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2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2F56B" w14:textId="15E50DF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67A773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4E0C0" w14:textId="0AF83D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AT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EF5D9" w14:textId="0E90C84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6658" w14:textId="66E417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3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EFA5" w14:textId="6113D57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39338D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5C02" w14:textId="4894BE7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TAP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57DF5" w14:textId="0D81CF5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E19E9" w14:textId="5BDF514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3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4EDCB" w14:textId="78C9A4F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4D79B9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7B35A" w14:textId="31F3D7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UBN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2CC2" w14:textId="3CDF0DD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D6A2" w14:textId="591B22B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3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BF29E" w14:textId="5C9FE6C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16C90D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19C4" w14:textId="361891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4BP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3312" w14:textId="4900AB2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FC39" w14:textId="26E08F9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4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09DF" w14:textId="33B84AE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57B436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95D7" w14:textId="6089DE7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MEM21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D32DF" w14:textId="13BCCA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56B2E" w14:textId="69335AB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4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9933" w14:textId="45E4BB0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277720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55BED" w14:textId="2F4224B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ORCS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44B99" w14:textId="014F5AC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0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4DE68" w14:textId="7579FDD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4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33F7" w14:textId="6E43AF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728BD3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6F6E" w14:textId="4F560D0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AL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C1D4" w14:textId="2B8DC80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2A706" w14:textId="549CBCA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5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762F" w14:textId="5F3FA4D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3EC62B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E682" w14:textId="7F8A3CE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TP6V0A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AE8EA" w14:textId="6A928E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60AC4" w14:textId="0B66F10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5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A5B1" w14:textId="6CAF2F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4DF70D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2581" w14:textId="141FAFC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LA2G4F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CCA30" w14:textId="2A3FFE1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64E2" w14:textId="2D6616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6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1CF2" w14:textId="6DAAC52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3903D3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BF5A" w14:textId="11504B7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PINK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BD35" w14:textId="46462E4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681B" w14:textId="5D02E7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6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FA315" w14:textId="583DF7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1A871B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1F9F" w14:textId="615DC9B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COLN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2340" w14:textId="3292A68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3E44" w14:textId="76491DC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6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A5C0" w14:textId="34A2841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9A7075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F77CF" w14:textId="007582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CL2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237C" w14:textId="44E5BA1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F303" w14:textId="59A6AD0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66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7EF3" w14:textId="4BC240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00AAF3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1975B" w14:textId="01DFF44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SB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5679" w14:textId="3FABDFA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46AF" w14:textId="6701B0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6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828A" w14:textId="0A95C0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A250DF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9F77" w14:textId="453FBA3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HOC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45B7" w14:textId="60A833F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3AC5" w14:textId="722DBE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8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87BB" w14:textId="3DEA12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8E663B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82E5" w14:textId="2B79346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DGRF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58D2" w14:textId="10B9DA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2AA9" w14:textId="4274E7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8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5BFA" w14:textId="18C1906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C587D2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BE116" w14:textId="703C852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THLH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6C3A8" w14:textId="697E908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0CDA" w14:textId="34C0321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9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2D4BF" w14:textId="7EFECC8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64438F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60BE0" w14:textId="62F062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KMT1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24787" w14:textId="216A678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EAD87" w14:textId="1C52782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5.9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09AF" w14:textId="7787540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5D5E26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6280" w14:textId="6FBBDBF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DN1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48005" w14:textId="20C738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3082" w14:textId="4D6566A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1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1CC43" w14:textId="7295E99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34A25B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89B9" w14:textId="1543E80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CN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C7066" w14:textId="6ED6093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CC00" w14:textId="55E1F6C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2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F8C3" w14:textId="5B49BE1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644004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6F6B" w14:textId="71FE110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RRTM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38B5" w14:textId="50292D2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539E" w14:textId="38EF494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3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A266" w14:textId="2FDD9F4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AA503C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090B" w14:textId="61DBD19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PB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CAC1" w14:textId="7DEE0F3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2D33" w14:textId="4AA65A7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4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443" w14:textId="653E955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692091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F918F" w14:textId="700FC7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HEPACAM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FFCBA" w14:textId="63C99C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F6D58" w14:textId="040A32D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5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B9E3" w14:textId="0DB90DD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60E315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47A98" w14:textId="48E102B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7A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00A23" w14:textId="7CC46B5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B04B" w14:textId="3833382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6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DCF9" w14:textId="4D4940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CA5A28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7E498" w14:textId="23B0E0A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NM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7D12" w14:textId="0546A93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2448" w14:textId="5AB6B38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8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CCB08" w14:textId="527FDC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3981A4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3730" w14:textId="7417C8A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AP7D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08FA" w14:textId="09A7BB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1ECF" w14:textId="0D2E00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9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AC9AF" w14:textId="55157B2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3ADC39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48F2" w14:textId="12E18EE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QP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C515E" w14:textId="38EEA67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5AE4" w14:textId="2B4558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6.9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DAB34" w14:textId="2BBB98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28B615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EEDC" w14:textId="6A61246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HRSP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75EB" w14:textId="51CE17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85EB" w14:textId="76BFB62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1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8880" w14:textId="691A594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FA190B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A525" w14:textId="2306187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38A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6420E" w14:textId="1C72320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D3BF" w14:textId="2E8AC9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1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3D3A" w14:textId="3FE817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052064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C01A" w14:textId="6C08DFB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TP6V1B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8236" w14:textId="56348FE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2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0027" w14:textId="4DD7891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1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083ED" w14:textId="5B4A4CE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546A99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896E8" w14:textId="11C9E7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9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2171" w14:textId="610A29E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C822" w14:textId="2D5CF34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2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FC99F" w14:textId="321F07F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D27811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9F24" w14:textId="46DF5F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1CF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D6E9" w14:textId="48891E4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F7048" w14:textId="2564F44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4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3726" w14:textId="5D92C65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D6B70A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832F" w14:textId="2F8A160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LK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57984" w14:textId="684D60E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95D2" w14:textId="6640295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5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75D1A" w14:textId="68E8243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A14B95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B2EE" w14:textId="29B708A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YT1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327B5" w14:textId="4324711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71D06" w14:textId="187AFB3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5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59F5" w14:textId="1E3D769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F08368E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EDF6" w14:textId="0D05EF4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PRC6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3C86B" w14:textId="6FCF69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C6060" w14:textId="3CDDFFE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6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22DC" w14:textId="6250044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31F4F1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96E4" w14:textId="3BB894B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TP6V1G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703C" w14:textId="025500B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8B9B" w14:textId="4F10C9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7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4A309" w14:textId="54E531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63167B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D488" w14:textId="79DE23C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DN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3654" w14:textId="2660AC7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14F2" w14:textId="175E64C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9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7F59" w14:textId="49078F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A16B87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42D4B" w14:textId="165E9A8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RNF18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8C55" w14:textId="5322141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7CE8" w14:textId="0CBBED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9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BCEC" w14:textId="1D562E0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E63136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D4D8" w14:textId="20DE0B2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GN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548F8" w14:textId="0E9AC35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D3E84" w14:textId="0F53BA2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9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216C" w14:textId="2086B0A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C70359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81A0" w14:textId="02C8806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WH4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D947" w14:textId="597068B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3FD2" w14:textId="4F42C3B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7.9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62FC" w14:textId="5EEFF2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89FA9E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A5BE" w14:textId="4BAFAEF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CSK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333A" w14:textId="4774C8E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23AC" w14:textId="20F2101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41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2AAB" w14:textId="2D273C1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634A37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5DD35" w14:textId="7B61A4D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MEM255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40F5F" w14:textId="1B5554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9689" w14:textId="6CCAFEB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47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FC9B" w14:textId="73B38D1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317A01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1DCA" w14:textId="08FFFA7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ALNT1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8BE6" w14:textId="73980D6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D543" w14:textId="2F7B8A7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4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5BF5" w14:textId="5E3EEB1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9A058B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92C1" w14:textId="1FA96EE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INSYN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EC324" w14:textId="09BC9A2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10B6E" w14:textId="07BA05C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52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3C27" w14:textId="7C568E2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22E575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64CD" w14:textId="7478C43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EX1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F8E5" w14:textId="7299ED3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3CBE" w14:textId="76AD2F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8.9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E670" w14:textId="5006F65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3E467E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90B9" w14:textId="50CFB40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RIM1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20D9C" w14:textId="715EFC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0CBA6" w14:textId="231AD6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2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7F10" w14:textId="684AF8B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0B6391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A94A" w14:textId="24CEDBC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RP2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54158" w14:textId="54246BF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88F0F" w14:textId="40F149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28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4EDDD" w14:textId="1C17D83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7E82B9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7F0E8" w14:textId="6E3CF61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DH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1C2CE" w14:textId="5A35866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B4076" w14:textId="7FD7D27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44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D0BA" w14:textId="7C244BF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C0012B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064A" w14:textId="7EDB3DB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HHATL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2BD3" w14:textId="7096335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1E62" w14:textId="0A2B6C0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60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828D" w14:textId="0BF176B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A7121A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BF3B7" w14:textId="768518C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NTN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9484" w14:textId="0A8595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480C" w14:textId="711C01B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73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7C1C2" w14:textId="493309E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ABA019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57011" w14:textId="2222B4D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DNAH1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918F1" w14:textId="4711BF4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8416" w14:textId="54087A9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75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EBBF" w14:textId="7786B84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702455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CA5C" w14:textId="76B7B61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DN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EF05C" w14:textId="51201E3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B119" w14:textId="2F95FDD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9.79E-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BDFC" w14:textId="2C605DF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ADFE9B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D772" w14:textId="68CA79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MRK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1D22" w14:textId="73F8517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290B3" w14:textId="5B203C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5D382" w14:textId="35A7333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684C4D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5A988" w14:textId="331F08F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FABP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5AC02" w14:textId="6017046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AE40" w14:textId="1CA6309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D22C" w14:textId="51EE96B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C86283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4FCE" w14:textId="7CE24B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BBOX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56F6C" w14:textId="1DF2832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570D" w14:textId="5411207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7F3C" w14:textId="59DC452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0BE706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C254" w14:textId="3F7DACD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CNK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C0B40" w14:textId="73748F6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5DF6" w14:textId="7CFE446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5354" w14:textId="7B1993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8B2EFE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92FC" w14:textId="1E3D4B6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BSND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586A5" w14:textId="0B7B8B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1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2B26" w14:textId="6EB7B99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34E62" w14:textId="75D4434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EBB4C0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B2746" w14:textId="3CDD34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OX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E698B" w14:textId="78DDD42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CD6A" w14:textId="6B4E64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C4621" w14:textId="1B26323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DC428D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0CC44" w14:textId="5DB0CDE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PO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8FBC2" w14:textId="38A43C3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1E04" w14:textId="40036F5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5673" w14:textId="7C25DE1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0D22AB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4FEB" w14:textId="18ADDE6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FTR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AA5D" w14:textId="0B827A6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4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69E8" w14:textId="17C5FD4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0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0C4FF" w14:textId="7D1734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5D10A2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FA7A" w14:textId="0B0635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DH1C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1847" w14:textId="6C26A4A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A1C3C" w14:textId="63C92D0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E55D" w14:textId="39D5C6B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B5194C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A308" w14:textId="5AC7979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OG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113DF" w14:textId="038B0C0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3FAB3" w14:textId="76DA465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570B5" w14:textId="53457B6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EC4EEB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E1D8" w14:textId="718BA35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KMT1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8EF9D" w14:textId="6D052B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3334" w14:textId="685819A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0B36" w14:textId="03FB063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4D9A7A7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76D27" w14:textId="2296A2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RTAP5-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33641" w14:textId="28D076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52138" w14:textId="2292CAE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57BC" w14:textId="7DA07F2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E83FAC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501F" w14:textId="61C7128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P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378C7" w14:textId="3618CDD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2.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10A7" w14:textId="55FE2C9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4D6DF" w14:textId="362AF00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6EB276E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7C4D5" w14:textId="7FF1F25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IP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0FD9" w14:textId="04E31E4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7C3F5" w14:textId="59E8EF1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7CD3" w14:textId="24EE0C8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09027C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95EDA" w14:textId="481B32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DH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BBAB" w14:textId="61307FB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46D3B" w14:textId="687A59B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1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F4FAB" w14:textId="716F6A8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57E343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53F6" w14:textId="02E108F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4A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ED91" w14:textId="4E491F3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AE6A" w14:textId="0FEF9F9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5F113" w14:textId="4E6A374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DAC405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819C" w14:textId="581175F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CG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2BE5" w14:textId="4D3AC9F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AB16" w14:textId="3C9B66D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3BFD" w14:textId="527255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9DC1EB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0A04" w14:textId="11CE26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CGN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903D5" w14:textId="43DF7A3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EE0D" w14:textId="261C982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2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4350" w14:textId="392C74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D5FDDA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42D7" w14:textId="00BC724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5A1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B2A71" w14:textId="36065B6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001A" w14:textId="2304190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2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B120" w14:textId="4691318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A14292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74DB" w14:textId="0E0ABA4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BTBD1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C9B4" w14:textId="56AE184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D78E" w14:textId="423124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3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4245" w14:textId="609A6AF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20A0AF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BAEE" w14:textId="0538D04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MCCD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018B" w14:textId="1B85891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1D79" w14:textId="351A57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3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B549F" w14:textId="3938597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8620BD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2755A" w14:textId="29D1584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28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CCCAC" w14:textId="5020F44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4A732" w14:textId="346F816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3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F24B" w14:textId="78CA600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5BFB210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E680A" w14:textId="4FE684F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PN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A358D" w14:textId="2B3037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4DF9" w14:textId="5CDE15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04BA" w14:textId="46800A5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6B2FBA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9C28" w14:textId="45D9954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RP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795B" w14:textId="682A35E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7533" w14:textId="114CEA5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D089" w14:textId="7C1699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40337E4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E04" w14:textId="6F7AAF8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SG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D9B6" w14:textId="01D2D91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CED2" w14:textId="38A6256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4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0E82" w14:textId="6D6695C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561E096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0C2D" w14:textId="6BDBFDF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DN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3E5BA" w14:textId="039239F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3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E012" w14:textId="04036D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4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E1A9" w14:textId="488D7E0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60697A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9BAB" w14:textId="51AD30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TTR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D480" w14:textId="364365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80320" w14:textId="2299CD7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A72F" w14:textId="44DB7BE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F4FF40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E85B" w14:textId="43D3636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EPHA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5E856" w14:textId="00DA12C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200F" w14:textId="55713DB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5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99BE" w14:textId="6F2A8AF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CCEA95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8601" w14:textId="3B2AA23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YP2C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1C4AF" w14:textId="002B0D3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32BD8" w14:textId="4D6E748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5AEC5" w14:textId="6E1E8F4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6D462B66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3260E" w14:textId="4BFCF5A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22A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7AA73" w14:textId="0A72D1E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BC91" w14:textId="26B5083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6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E8C2" w14:textId="1D8647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197165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C87D" w14:textId="57F1878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LINC0088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348F" w14:textId="15AEBD1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20ED" w14:textId="3F91918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6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E8CF" w14:textId="4CA4ED1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53B086A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7924" w14:textId="0508FF88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LNK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4581D" w14:textId="69562A8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4F1BB" w14:textId="1E1BF41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6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5851" w14:textId="378143A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EA7273D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725F" w14:textId="3913A40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NCK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7243" w14:textId="3031915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66AF" w14:textId="12B3BE7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7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0218" w14:textId="348DF48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6AEAB0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24CE" w14:textId="4ADAAD8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UPR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5BDE9" w14:textId="64D9A90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39400" w14:textId="53B608F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7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17D3E" w14:textId="192EB4F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3CE564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4752" w14:textId="56C4C0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2A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E077" w14:textId="57132F8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209A" w14:textId="721A11D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9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9906" w14:textId="4A7E3B4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38D9BF9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504A" w14:textId="141820F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PSG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06F2" w14:textId="264D84A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1204B" w14:textId="175DED0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19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C7CB" w14:textId="0C9FD5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CDD520F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8882" w14:textId="3E44D6C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NPTX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2B02D" w14:textId="6821787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9D17" w14:textId="2CC3837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6708" w14:textId="47ACD87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C3B7EC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1CD1C" w14:textId="0503514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ALCA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685D5" w14:textId="5DC13CD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3456" w14:textId="18939A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0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C01B" w14:textId="1D3778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15745F88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AC61A" w14:textId="1E5E253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4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E7CF4" w14:textId="28B4ED5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2.0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C8E9B" w14:textId="4DF210E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1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C02D" w14:textId="3A516D4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029A764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AE70" w14:textId="17D4F5A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IGFBP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C3DA" w14:textId="4755C17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2868" w14:textId="3BDFCE8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2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100D" w14:textId="0CFB609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73F07F73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3411" w14:textId="60101EE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17A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6BD0" w14:textId="5F5D9D5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9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EC9E0" w14:textId="6620E71A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3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382E0" w14:textId="7AE4B74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1A669E6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641D5" w14:textId="63FB5F3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SH1C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6750" w14:textId="61B9552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474B" w14:textId="42B0641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4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0347" w14:textId="7892E7D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DCAEAB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68BB5" w14:textId="6E99B4A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GGT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9FDB" w14:textId="2F0196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36D33" w14:textId="37D8495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6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12CB" w14:textId="05D29CF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3F6550E5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B1058" w14:textId="4EECC77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13A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0412" w14:textId="01390F1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E303" w14:textId="1FEC0763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7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8D9C" w14:textId="6690DFA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2C995A82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D3603" w14:textId="643BF78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KNG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DDC3E" w14:textId="7A95FA9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6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177B" w14:textId="16A5F111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28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A52C" w14:textId="1D80ABD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260263BB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1F8AF" w14:textId="2CD815C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6A1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01AE" w14:textId="2E130B4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33B36" w14:textId="510C88A0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30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38000" w14:textId="0484C13E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A006791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CDC8" w14:textId="64AC580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D7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4B20" w14:textId="683E6916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DB975" w14:textId="4E0B976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31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8523" w14:textId="4109BC9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7E807420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211BA" w14:textId="72E800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OC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BD33" w14:textId="1F09BA1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22F2" w14:textId="1DC365F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35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7A74" w14:textId="57B5D68B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0FB9DFDC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3F47A" w14:textId="0C8DDF9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LC22A1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A1BE" w14:textId="5AB115D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E36C" w14:textId="7EBBD01C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37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6133" w14:textId="3E57209F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  <w:tr w:rsidR="00CD28C8" w:rsidRPr="00E70A7E" w14:paraId="4454BA77" w14:textId="77777777" w:rsidTr="00CD28C8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B7D6" w14:textId="4FDE93ED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SFTPB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806F" w14:textId="402EF55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1.7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E72F" w14:textId="58D522B9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39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CD24" w14:textId="0B0802D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Altered group</w:t>
            </w:r>
          </w:p>
        </w:tc>
      </w:tr>
      <w:tr w:rsidR="00CD28C8" w:rsidRPr="00E70A7E" w14:paraId="3DCC3538" w14:textId="77777777" w:rsidTr="008E76AE">
        <w:trPr>
          <w:trHeight w:val="280"/>
          <w:jc w:val="center"/>
        </w:trPr>
        <w:tc>
          <w:tcPr>
            <w:tcW w:w="2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C269C" w14:textId="39D94767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CYP4A1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1FF4C" w14:textId="68431012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-1.8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BCB2C" w14:textId="3F3E4AA4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0.0445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E122D" w14:textId="5722B6C5" w:rsidR="00CD28C8" w:rsidRPr="00CD28C8" w:rsidRDefault="00CD28C8" w:rsidP="00CD28C8">
            <w:pPr>
              <w:widowControl/>
              <w:jc w:val="center"/>
            </w:pPr>
            <w:r w:rsidRPr="00CD28C8">
              <w:rPr>
                <w:rFonts w:hint="eastAsia"/>
              </w:rPr>
              <w:t>Unaltered group</w:t>
            </w:r>
          </w:p>
        </w:tc>
      </w:tr>
    </w:tbl>
    <w:p w14:paraId="625E5DA7" w14:textId="77777777" w:rsidR="00417BA5" w:rsidRPr="00CD28C8" w:rsidRDefault="00417BA5"/>
    <w:sectPr w:rsidR="00417BA5" w:rsidRPr="00CD28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13FF08" w14:textId="77777777" w:rsidR="005363FA" w:rsidRDefault="005363FA" w:rsidP="00CD28C8">
      <w:r>
        <w:separator/>
      </w:r>
    </w:p>
  </w:endnote>
  <w:endnote w:type="continuationSeparator" w:id="0">
    <w:p w14:paraId="59100C64" w14:textId="77777777" w:rsidR="005363FA" w:rsidRDefault="005363FA" w:rsidP="00CD2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58C5DB" w14:textId="77777777" w:rsidR="005363FA" w:rsidRDefault="005363FA" w:rsidP="00CD28C8">
      <w:r>
        <w:separator/>
      </w:r>
    </w:p>
  </w:footnote>
  <w:footnote w:type="continuationSeparator" w:id="0">
    <w:p w14:paraId="7066B925" w14:textId="77777777" w:rsidR="005363FA" w:rsidRDefault="005363FA" w:rsidP="00CD28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TA0MjcwMrQ0MjZR0lEKTi0uzszPAykwqQUAi1d6ZiwAAAA="/>
  </w:docVars>
  <w:rsids>
    <w:rsidRoot w:val="003A61F5"/>
    <w:rsid w:val="000A208D"/>
    <w:rsid w:val="000A3625"/>
    <w:rsid w:val="00177B9D"/>
    <w:rsid w:val="002B4EE2"/>
    <w:rsid w:val="003A61F5"/>
    <w:rsid w:val="00417BA5"/>
    <w:rsid w:val="004D2C4F"/>
    <w:rsid w:val="005363FA"/>
    <w:rsid w:val="007648DB"/>
    <w:rsid w:val="00876789"/>
    <w:rsid w:val="00893C77"/>
    <w:rsid w:val="008B47C1"/>
    <w:rsid w:val="008E76AE"/>
    <w:rsid w:val="00A3590A"/>
    <w:rsid w:val="00B8635C"/>
    <w:rsid w:val="00CD28C8"/>
    <w:rsid w:val="00D046FD"/>
    <w:rsid w:val="00D87690"/>
    <w:rsid w:val="00DF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0998BD"/>
  <w15:chartTrackingRefBased/>
  <w15:docId w15:val="{053F41E9-3D41-4B32-A262-F2224D1AF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8C8"/>
    <w:pPr>
      <w:widowControl w:val="0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8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28C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D28C8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28C8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D28C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28C8"/>
    <w:rPr>
      <w:color w:val="954F72"/>
      <w:u w:val="single"/>
    </w:rPr>
  </w:style>
  <w:style w:type="paragraph" w:customStyle="1" w:styleId="msonormal0">
    <w:name w:val="msonormal"/>
    <w:basedOn w:val="Normal"/>
    <w:rsid w:val="00CD28C8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</w:rPr>
  </w:style>
  <w:style w:type="paragraph" w:styleId="Revision">
    <w:name w:val="Revision"/>
    <w:hidden/>
    <w:uiPriority w:val="99"/>
    <w:semiHidden/>
    <w:rsid w:val="00893C7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32</Words>
  <Characters>6453</Characters>
  <Application>Microsoft Office Word</Application>
  <DocSecurity>0</DocSecurity>
  <Lines>53</Lines>
  <Paragraphs>15</Paragraphs>
  <ScaleCrop>false</ScaleCrop>
  <Company/>
  <LinksUpToDate>false</LinksUpToDate>
  <CharactersWithSpaces>7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Envisage</cp:lastModifiedBy>
  <cp:revision>7</cp:revision>
  <dcterms:created xsi:type="dcterms:W3CDTF">2022-02-10T01:41:00Z</dcterms:created>
  <dcterms:modified xsi:type="dcterms:W3CDTF">2022-03-19T05:44:00Z</dcterms:modified>
</cp:coreProperties>
</file>